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90" w:lineRule="exact"/>
        <w:rPr>
          <w:rFonts w:hint="eastAsia" w:ascii="黑体" w:hAnsi="黑体" w:eastAsia="黑体" w:cs="黑体"/>
          <w:color w:val="auto"/>
          <w:sz w:val="32"/>
          <w:szCs w:val="32"/>
          <w:lang w:eastAsia="zh-CN"/>
        </w:rPr>
      </w:pPr>
      <w:bookmarkStart w:id="0" w:name="_GoBack"/>
      <w:bookmarkEnd w:id="0"/>
      <w:r>
        <w:rPr>
          <w:rFonts w:hint="eastAsia" w:ascii="黑体" w:hAnsi="黑体" w:eastAsia="黑体" w:cs="黑体"/>
          <w:color w:val="auto"/>
          <w:sz w:val="32"/>
          <w:szCs w:val="32"/>
        </w:rPr>
        <w:t>附件</w:t>
      </w:r>
      <w:r>
        <w:rPr>
          <w:rFonts w:hint="eastAsia" w:ascii="黑体" w:hAnsi="黑体" w:eastAsia="黑体" w:cs="黑体"/>
          <w:color w:val="auto"/>
          <w:sz w:val="32"/>
          <w:szCs w:val="32"/>
          <w:lang w:val="en-US" w:eastAsia="zh-CN"/>
        </w:rPr>
        <w:t>5</w:t>
      </w:r>
    </w:p>
    <w:p>
      <w:pPr>
        <w:spacing w:line="590" w:lineRule="exact"/>
        <w:jc w:val="center"/>
        <w:rPr>
          <w:rFonts w:ascii="仿宋_GB2312" w:eastAsia="仿宋_GB2312"/>
          <w:color w:val="auto"/>
          <w:sz w:val="40"/>
          <w:szCs w:val="40"/>
        </w:rPr>
      </w:pPr>
      <w:r>
        <w:rPr>
          <w:rFonts w:hint="eastAsia" w:ascii="方正小标宋简体" w:hAnsi="方正小标宋简体" w:eastAsia="方正小标宋简体" w:cs="方正小标宋简体"/>
          <w:color w:val="auto"/>
          <w:sz w:val="40"/>
          <w:szCs w:val="40"/>
          <w:lang w:val="en-US" w:eastAsia="zh-CN"/>
        </w:rPr>
        <w:t>2026年闽清县优秀教育人才公开招聘</w:t>
      </w:r>
      <w:r>
        <w:rPr>
          <w:rFonts w:hint="eastAsia" w:ascii="方正小标宋简体" w:hAnsi="方正小标宋简体" w:eastAsia="方正小标宋简体" w:cs="方正小标宋简体"/>
          <w:color w:val="auto"/>
          <w:sz w:val="40"/>
          <w:szCs w:val="40"/>
        </w:rPr>
        <w:t>面试教材</w:t>
      </w:r>
    </w:p>
    <w:tbl>
      <w:tblPr>
        <w:tblStyle w:val="12"/>
        <w:tblW w:w="1416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76"/>
        <w:gridCol w:w="3286"/>
        <w:gridCol w:w="2529"/>
        <w:gridCol w:w="3539"/>
        <w:gridCol w:w="2538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tblHeader/>
          <w:jc w:val="center"/>
        </w:trPr>
        <w:tc>
          <w:tcPr>
            <w:tcW w:w="2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黑体" w:hAnsi="宋体" w:eastAsia="黑体" w:cs="黑体"/>
                <w:b/>
                <w:color w:val="auto"/>
                <w:sz w:val="21"/>
                <w:szCs w:val="21"/>
              </w:rPr>
            </w:pPr>
            <w:r>
              <w:rPr>
                <w:rFonts w:hint="eastAsia" w:ascii="黑体" w:hAnsi="宋体" w:eastAsia="黑体" w:cs="黑体"/>
                <w:b/>
                <w:color w:val="auto"/>
                <w:kern w:val="0"/>
                <w:sz w:val="21"/>
                <w:szCs w:val="21"/>
                <w:lang w:bidi="ar"/>
              </w:rPr>
              <w:t>岗位名称</w:t>
            </w:r>
          </w:p>
        </w:tc>
        <w:tc>
          <w:tcPr>
            <w:tcW w:w="32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黑体" w:hAnsi="宋体" w:eastAsia="黑体" w:cs="黑体"/>
                <w:b/>
                <w:color w:val="auto"/>
                <w:sz w:val="21"/>
                <w:szCs w:val="21"/>
              </w:rPr>
            </w:pPr>
            <w:r>
              <w:rPr>
                <w:rFonts w:hint="eastAsia" w:ascii="黑体" w:hAnsi="宋体" w:eastAsia="黑体" w:cs="黑体"/>
                <w:b/>
                <w:color w:val="auto"/>
                <w:kern w:val="0"/>
                <w:sz w:val="21"/>
                <w:szCs w:val="21"/>
                <w:lang w:bidi="ar"/>
              </w:rPr>
              <w:t>学科</w:t>
            </w:r>
          </w:p>
        </w:tc>
        <w:tc>
          <w:tcPr>
            <w:tcW w:w="25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黑体" w:hAnsi="宋体" w:eastAsia="黑体" w:cs="黑体"/>
                <w:b/>
                <w:color w:val="auto"/>
                <w:sz w:val="21"/>
                <w:szCs w:val="21"/>
              </w:rPr>
            </w:pPr>
            <w:r>
              <w:rPr>
                <w:rFonts w:hint="eastAsia" w:ascii="黑体" w:hAnsi="宋体" w:eastAsia="黑体" w:cs="黑体"/>
                <w:b/>
                <w:color w:val="auto"/>
                <w:kern w:val="0"/>
                <w:sz w:val="21"/>
                <w:szCs w:val="21"/>
                <w:lang w:bidi="ar"/>
              </w:rPr>
              <w:t>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黑体" w:hAnsi="宋体" w:eastAsia="黑体" w:cs="黑体"/>
                <w:b/>
                <w:color w:val="auto"/>
                <w:sz w:val="21"/>
                <w:szCs w:val="21"/>
              </w:rPr>
            </w:pPr>
            <w:r>
              <w:rPr>
                <w:rFonts w:hint="eastAsia" w:ascii="黑体" w:hAnsi="宋体" w:eastAsia="黑体" w:cs="黑体"/>
                <w:b/>
                <w:color w:val="auto"/>
                <w:kern w:val="0"/>
                <w:sz w:val="21"/>
                <w:szCs w:val="21"/>
                <w:lang w:bidi="ar"/>
              </w:rPr>
              <w:t>教材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黑体" w:hAnsi="宋体" w:eastAsia="黑体" w:cs="黑体"/>
                <w:b/>
                <w:color w:val="auto"/>
                <w:sz w:val="21"/>
                <w:szCs w:val="21"/>
              </w:rPr>
            </w:pPr>
            <w:r>
              <w:rPr>
                <w:rFonts w:hint="eastAsia" w:ascii="黑体" w:hAnsi="宋体" w:eastAsia="黑体" w:cs="黑体"/>
                <w:b/>
                <w:color w:val="auto"/>
                <w:kern w:val="0"/>
                <w:sz w:val="21"/>
                <w:szCs w:val="21"/>
                <w:lang w:bidi="ar"/>
              </w:rPr>
              <w:t>出版时间、印刷版次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高中数学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高中</w:t>
            </w: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数学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修第一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19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6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第二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19年</w:t>
            </w:r>
            <w:r>
              <w:rPr>
                <w:rFonts w:hint="default" w:ascii="宋体" w:hAnsi="宋体" w:cs="宋体"/>
                <w:b w:val="0"/>
                <w:bCs w:val="0"/>
                <w:color w:val="auto"/>
                <w:sz w:val="21"/>
                <w:szCs w:val="21"/>
                <w:lang w:eastAsia="zh-CN"/>
              </w:rPr>
              <w:t>7</w:t>
            </w: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高中政治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高中</w:t>
            </w: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政治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val="en-US" w:eastAsia="zh-CN" w:bidi="ar"/>
              </w:rPr>
              <w:t>1《中国特色社会主义》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0年7月第2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</w:pPr>
          </w:p>
        </w:tc>
        <w:tc>
          <w:tcPr>
            <w:tcW w:w="3286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</w:pPr>
          </w:p>
        </w:tc>
        <w:tc>
          <w:tcPr>
            <w:tcW w:w="252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val="en-US" w:eastAsia="zh-CN" w:bidi="ar"/>
              </w:rPr>
              <w:t>2《经济与社会》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1年7月第3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" w:eastAsia="zh-CN"/>
              </w:rPr>
              <w:t>必修</w:t>
            </w: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3《政治与法治》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19年12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高中历史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高中</w:t>
            </w: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历史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eastAsia="zh-CN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《中外历史纲要（上）》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19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8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《中外历史纲要（下）》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19年12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高中地理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高中</w:t>
            </w: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地理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第一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19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6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必修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第二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19年6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高中体育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高中</w:t>
            </w: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体育</w:t>
            </w:r>
          </w:p>
        </w:tc>
        <w:tc>
          <w:tcPr>
            <w:tcW w:w="25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体育与健康</w:t>
            </w:r>
            <w:r>
              <w:rPr>
                <w:rFonts w:hint="eastAsia" w:ascii="宋体" w:hAnsi="宋体" w:cs="宋体"/>
                <w:color w:val="auto"/>
                <w:sz w:val="21"/>
                <w:szCs w:val="21"/>
                <w:lang w:eastAsia="zh-CN"/>
              </w:rPr>
              <w:t>必修全一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19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7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语文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初中语文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七年级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上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</w:t>
            </w:r>
            <w:r>
              <w:rPr>
                <w:rFonts w:hint="eastAsia" w:ascii="宋体" w:hAnsi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24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8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七年级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下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10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数学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数学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七年级上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024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7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下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10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英语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初中英语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科学普及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上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2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4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8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下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</w:t>
            </w:r>
            <w:r>
              <w:rPr>
                <w:rFonts w:hint="default" w:ascii="宋体" w:hAnsi="宋体" w:cs="宋体"/>
                <w:b w:val="0"/>
                <w:bCs w:val="0"/>
                <w:color w:val="auto"/>
                <w:sz w:val="21"/>
                <w:szCs w:val="21"/>
                <w:lang w:eastAsia="zh-CN"/>
              </w:rPr>
              <w:t>12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物理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物理</w:t>
            </w:r>
          </w:p>
        </w:tc>
        <w:tc>
          <w:tcPr>
            <w:tcW w:w="25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eastAsia="zh-CN" w:bidi="ar"/>
              </w:rPr>
              <w:t>上海科学技术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出版社</w:t>
            </w:r>
          </w:p>
        </w:tc>
        <w:tc>
          <w:tcPr>
            <w:tcW w:w="35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八年级全一册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24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8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政治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初中政治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上册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24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8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下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</w:t>
            </w:r>
            <w:r>
              <w:rPr>
                <w:rFonts w:hint="default" w:ascii="宋体" w:hAnsi="宋体" w:cs="宋体"/>
                <w:b w:val="0"/>
                <w:bCs w:val="0"/>
                <w:color w:val="auto"/>
                <w:sz w:val="21"/>
                <w:szCs w:val="21"/>
                <w:lang w:eastAsia="zh-CN"/>
              </w:rPr>
              <w:t>10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初中音乐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初中音乐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人民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上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b w:val="0"/>
                <w:bCs w:val="0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20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24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年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val="en-US" w:eastAsia="zh-CN" w:bidi="ar"/>
              </w:rPr>
              <w:t>7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kern w:val="0"/>
                <w:sz w:val="21"/>
                <w:szCs w:val="21"/>
                <w:lang w:bidi="ar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28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2529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七年级下册</w:t>
            </w:r>
          </w:p>
        </w:tc>
        <w:tc>
          <w:tcPr>
            <w:tcW w:w="2538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</w:t>
            </w: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10</w:t>
            </w:r>
            <w:r>
              <w:rPr>
                <w:rFonts w:hint="eastAsia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初中美术教师</w:t>
            </w:r>
          </w:p>
        </w:tc>
        <w:tc>
          <w:tcPr>
            <w:tcW w:w="328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初中美术</w:t>
            </w:r>
          </w:p>
        </w:tc>
        <w:tc>
          <w:tcPr>
            <w:tcW w:w="2529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湖南美术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七年级上册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7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</w:pPr>
          </w:p>
        </w:tc>
        <w:tc>
          <w:tcPr>
            <w:tcW w:w="328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</w:pPr>
          </w:p>
        </w:tc>
        <w:tc>
          <w:tcPr>
            <w:tcW w:w="2529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</w:pP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七年级下册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2024年1</w:t>
            </w:r>
            <w:r>
              <w:rPr>
                <w:rFonts w:hint="default" w:ascii="宋体" w:hAnsi="宋体" w:cs="宋体"/>
                <w:b w:val="0"/>
                <w:bCs w:val="0"/>
                <w:color w:val="auto"/>
                <w:sz w:val="21"/>
                <w:szCs w:val="21"/>
                <w:lang w:eastAsia="zh-CN"/>
              </w:rPr>
              <w:t>2</w:t>
            </w:r>
            <w:r>
              <w:rPr>
                <w:rFonts w:hint="eastAsia" w:ascii="宋体" w:hAnsi="宋体" w:cs="宋体"/>
                <w:b w:val="0"/>
                <w:bCs w:val="0"/>
                <w:color w:val="auto"/>
                <w:sz w:val="21"/>
                <w:szCs w:val="21"/>
                <w:lang w:val="en-US" w:eastAsia="zh-CN"/>
              </w:rPr>
              <w:t>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中专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电子（无人机操控与维修）</w:t>
            </w:r>
          </w:p>
        </w:tc>
        <w:tc>
          <w:tcPr>
            <w:tcW w:w="2529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高等教育出版社</w:t>
            </w:r>
          </w:p>
        </w:tc>
        <w:tc>
          <w:tcPr>
            <w:tcW w:w="3539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无人机技术基础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val="en-US" w:eastAsia="zh-CN"/>
              </w:rPr>
              <w:t>2019年4月第1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ascii="宋体" w:hAnsi="宋体" w:eastAsia="宋体" w:cs="宋体"/>
                <w:color w:val="auto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eastAsia="zh-CN" w:bidi="ar"/>
              </w:rPr>
              <w:t>中专</w:t>
            </w:r>
            <w:r>
              <w:rPr>
                <w:rFonts w:hint="eastAsia" w:ascii="宋体" w:hAnsi="宋体" w:eastAsia="宋体" w:cs="宋体"/>
                <w:color w:val="auto"/>
                <w:kern w:val="0"/>
                <w:sz w:val="21"/>
                <w:szCs w:val="21"/>
                <w:lang w:bidi="ar"/>
              </w:rPr>
              <w:t>教师</w:t>
            </w:r>
          </w:p>
        </w:tc>
        <w:tc>
          <w:tcPr>
            <w:tcW w:w="3286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电子商务</w:t>
            </w:r>
          </w:p>
        </w:tc>
        <w:tc>
          <w:tcPr>
            <w:tcW w:w="252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中国人民大学出版社</w:t>
            </w:r>
          </w:p>
        </w:tc>
        <w:tc>
          <w:tcPr>
            <w:tcW w:w="353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网店运营</w:t>
            </w: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（第二版）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val="en-US" w:eastAsia="zh-CN"/>
              </w:rPr>
              <w:t>202</w:t>
            </w: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4</w:t>
            </w: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val="en-US" w:eastAsia="zh-CN"/>
              </w:rPr>
              <w:t>年</w:t>
            </w:r>
            <w:r>
              <w:rPr>
                <w:rFonts w:hint="eastAsia" w:ascii="宋体" w:hAnsi="宋体" w:cs="宋体"/>
                <w:color w:val="auto"/>
                <w:sz w:val="21"/>
                <w:szCs w:val="21"/>
                <w:lang w:val="en-US" w:eastAsia="zh-CN"/>
              </w:rPr>
              <w:t>2</w:t>
            </w: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val="en-US" w:eastAsia="zh-CN"/>
              </w:rPr>
              <w:t>月第2版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default" w:ascii="宋体" w:hAnsi="宋体" w:cs="宋体"/>
                <w:color w:val="auto"/>
                <w:kern w:val="0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1"/>
                <w:szCs w:val="21"/>
                <w:lang w:val="en-US" w:eastAsia="zh-CN" w:bidi="ar"/>
              </w:rPr>
              <w:t>中专教师</w:t>
            </w:r>
          </w:p>
        </w:tc>
        <w:tc>
          <w:tcPr>
            <w:tcW w:w="3286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</w:rPr>
              <w:t>物流工程</w:t>
            </w:r>
          </w:p>
        </w:tc>
        <w:tc>
          <w:tcPr>
            <w:tcW w:w="252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中国人民大学出版社</w:t>
            </w:r>
          </w:p>
        </w:tc>
        <w:tc>
          <w:tcPr>
            <w:tcW w:w="353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eastAsia="zh-CN"/>
              </w:rPr>
              <w:t>电子商务物流（第二版）</w:t>
            </w:r>
          </w:p>
        </w:tc>
        <w:tc>
          <w:tcPr>
            <w:tcW w:w="2538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napToGrid w:val="0"/>
              <w:spacing w:line="240" w:lineRule="auto"/>
              <w:ind w:left="0" w:leftChars="0" w:right="0" w:rightChars="0" w:firstLine="0" w:firstLineChars="0"/>
              <w:jc w:val="center"/>
              <w:textAlignment w:val="center"/>
              <w:rPr>
                <w:rFonts w:hint="eastAsia" w:ascii="宋体" w:hAnsi="宋体" w:eastAsia="宋体" w:cs="宋体"/>
                <w:color w:val="auto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  <w:lang w:val="en-US" w:eastAsia="zh-CN"/>
              </w:rPr>
              <w:t>2025年3月第2版</w:t>
            </w:r>
          </w:p>
        </w:tc>
      </w:tr>
    </w:tbl>
    <w:p>
      <w:pPr>
        <w:keepNext w:val="0"/>
        <w:keepLines w:val="0"/>
        <w:pageBreakBefore w:val="0"/>
        <w:widowControl w:val="0"/>
        <w:tabs>
          <w:tab w:val="left" w:pos="1515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0" w:lineRule="exact"/>
        <w:jc w:val="left"/>
        <w:textAlignment w:val="auto"/>
        <w:rPr>
          <w:rFonts w:hint="default"/>
          <w:lang w:val="en-US" w:eastAsia="zh-CN"/>
        </w:rPr>
      </w:pPr>
    </w:p>
    <w:sectPr>
      <w:footerReference r:id="rId3" w:type="default"/>
      <w:pgSz w:w="16838" w:h="11906" w:orient="landscape"/>
      <w:pgMar w:top="1587" w:right="1928" w:bottom="1474" w:left="1701" w:header="851" w:footer="992" w:gutter="0"/>
      <w:pgNumType w:fmt="decimal"/>
      <w:cols w:space="0" w:num="1"/>
      <w:rtlGutter w:val="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Standard Symbols P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Standard Symbols P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Helvetica">
    <w:altName w:val="汉仪君黑-35简"/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方正小标宋简体">
    <w:panose1 w:val="02000000000000000000"/>
    <w:charset w:val="86"/>
    <w:family w:val="script"/>
    <w:pitch w:val="default"/>
    <w:sig w:usb0="A00002BF" w:usb1="184F6CFA" w:usb2="00000012" w:usb3="00000000" w:csb0="0004000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FreeSerif">
    <w:panose1 w:val="02020603050405020304"/>
    <w:charset w:val="00"/>
    <w:family w:val="auto"/>
    <w:pitch w:val="default"/>
    <w:sig w:usb0="E59FAFFF" w:usb1="C200FDFF" w:usb2="43501B29" w:usb3="04000043" w:csb0="600101FF" w:csb1="FFFF0000"/>
  </w:font>
  <w:font w:name="Standard Symbols PS">
    <w:panose1 w:val="05050102010706020507"/>
    <w:charset w:val="00"/>
    <w:family w:val="auto"/>
    <w:pitch w:val="default"/>
    <w:sig w:usb0="00000003" w:usb1="00000000" w:usb2="00000000" w:usb3="00000000" w:csb0="00000001" w:csb1="00000000"/>
  </w:font>
  <w:font w:name="汉仪君黑-35简">
    <w:panose1 w:val="020B0604020202020204"/>
    <w:charset w:val="86"/>
    <w:family w:val="auto"/>
    <w:pitch w:val="default"/>
    <w:sig w:usb0="A00002BF" w:usb1="0ACF7CFA" w:usb2="00000016" w:usb3="00000000" w:csb0="2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right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6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WAAAAZHJzL1BLAQIUABQAAAAI&#10;AIdO4kCzSVju0AAAAAUBAAAPAAAAAAAAAAEAIAAAADgAAABkcnMvZG93bnJldi54bWxQSwECFAAU&#10;AAAACACHTuJAUwRDjBwCAAApBAAADgAAAAAAAAABACAAAAA1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6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false"/>
  <w:bordersDoNotSurroundFooter w:val="false"/>
  <w:documentProtection w:enforcement="0"/>
  <w:defaultTabStop w:val="420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CxMDUyNzMwNDdU0lEKTi0uzszPAykwrwUAUMBu2SwAAAA="/>
    <w:docVar w:name="commondata" w:val="eyJoZGlkIjoiNWE4YTE2NWI2ZTg4MmZkZmQ0ZTA3ZmFkOWIyZTYyNzYifQ=="/>
  </w:docVars>
  <w:rsids>
    <w:rsidRoot w:val="5EF9525B"/>
    <w:rsid w:val="0001404E"/>
    <w:rsid w:val="00017FB3"/>
    <w:rsid w:val="00022D1B"/>
    <w:rsid w:val="0005254C"/>
    <w:rsid w:val="000914A3"/>
    <w:rsid w:val="000B5CCF"/>
    <w:rsid w:val="00101E5E"/>
    <w:rsid w:val="00116B0A"/>
    <w:rsid w:val="00131343"/>
    <w:rsid w:val="00141D4C"/>
    <w:rsid w:val="00155963"/>
    <w:rsid w:val="00156F39"/>
    <w:rsid w:val="0016378B"/>
    <w:rsid w:val="00195108"/>
    <w:rsid w:val="001A3555"/>
    <w:rsid w:val="001A468B"/>
    <w:rsid w:val="001B461B"/>
    <w:rsid w:val="001B4E9B"/>
    <w:rsid w:val="001C540F"/>
    <w:rsid w:val="001D4136"/>
    <w:rsid w:val="00211153"/>
    <w:rsid w:val="002261C5"/>
    <w:rsid w:val="00236504"/>
    <w:rsid w:val="002411C7"/>
    <w:rsid w:val="002619E4"/>
    <w:rsid w:val="002719D0"/>
    <w:rsid w:val="00271DF9"/>
    <w:rsid w:val="00276DA6"/>
    <w:rsid w:val="00281C74"/>
    <w:rsid w:val="00282D37"/>
    <w:rsid w:val="00290C41"/>
    <w:rsid w:val="002A08D5"/>
    <w:rsid w:val="002A36F1"/>
    <w:rsid w:val="002B78B3"/>
    <w:rsid w:val="002E33F7"/>
    <w:rsid w:val="0030031E"/>
    <w:rsid w:val="00304C9E"/>
    <w:rsid w:val="00307DCE"/>
    <w:rsid w:val="00310893"/>
    <w:rsid w:val="00311488"/>
    <w:rsid w:val="003135F4"/>
    <w:rsid w:val="003161B6"/>
    <w:rsid w:val="003247EA"/>
    <w:rsid w:val="003559AE"/>
    <w:rsid w:val="00367894"/>
    <w:rsid w:val="00381126"/>
    <w:rsid w:val="00392C31"/>
    <w:rsid w:val="0039716E"/>
    <w:rsid w:val="003C45D1"/>
    <w:rsid w:val="003C613D"/>
    <w:rsid w:val="003D0DA4"/>
    <w:rsid w:val="00403526"/>
    <w:rsid w:val="00421AD0"/>
    <w:rsid w:val="00432564"/>
    <w:rsid w:val="00441BD4"/>
    <w:rsid w:val="004459B6"/>
    <w:rsid w:val="00456451"/>
    <w:rsid w:val="00465249"/>
    <w:rsid w:val="00467936"/>
    <w:rsid w:val="00473F16"/>
    <w:rsid w:val="004761E9"/>
    <w:rsid w:val="00482089"/>
    <w:rsid w:val="004979B2"/>
    <w:rsid w:val="004D53EB"/>
    <w:rsid w:val="004E3229"/>
    <w:rsid w:val="00503464"/>
    <w:rsid w:val="00534EE5"/>
    <w:rsid w:val="00545133"/>
    <w:rsid w:val="005466EB"/>
    <w:rsid w:val="00550C62"/>
    <w:rsid w:val="00562976"/>
    <w:rsid w:val="005846BA"/>
    <w:rsid w:val="005B47DA"/>
    <w:rsid w:val="005C5163"/>
    <w:rsid w:val="005D4D30"/>
    <w:rsid w:val="005E1820"/>
    <w:rsid w:val="005F3C36"/>
    <w:rsid w:val="00607D0E"/>
    <w:rsid w:val="006130C1"/>
    <w:rsid w:val="00622D35"/>
    <w:rsid w:val="00631747"/>
    <w:rsid w:val="00657DF5"/>
    <w:rsid w:val="00696717"/>
    <w:rsid w:val="006F0D21"/>
    <w:rsid w:val="00712EFE"/>
    <w:rsid w:val="00725B73"/>
    <w:rsid w:val="00737D7A"/>
    <w:rsid w:val="0074112A"/>
    <w:rsid w:val="007627D9"/>
    <w:rsid w:val="00786BC6"/>
    <w:rsid w:val="00787F7F"/>
    <w:rsid w:val="00793169"/>
    <w:rsid w:val="007935BE"/>
    <w:rsid w:val="007A1658"/>
    <w:rsid w:val="007B1582"/>
    <w:rsid w:val="007B31CF"/>
    <w:rsid w:val="007E11C7"/>
    <w:rsid w:val="007F3D5F"/>
    <w:rsid w:val="00801236"/>
    <w:rsid w:val="00802240"/>
    <w:rsid w:val="00813840"/>
    <w:rsid w:val="008422AC"/>
    <w:rsid w:val="00843172"/>
    <w:rsid w:val="0086463C"/>
    <w:rsid w:val="00870D36"/>
    <w:rsid w:val="00874D78"/>
    <w:rsid w:val="00875554"/>
    <w:rsid w:val="008756F4"/>
    <w:rsid w:val="008A17B6"/>
    <w:rsid w:val="008B2959"/>
    <w:rsid w:val="00920DF6"/>
    <w:rsid w:val="009259C9"/>
    <w:rsid w:val="00970B9C"/>
    <w:rsid w:val="00970C82"/>
    <w:rsid w:val="009740B4"/>
    <w:rsid w:val="00982491"/>
    <w:rsid w:val="009925B3"/>
    <w:rsid w:val="009A159F"/>
    <w:rsid w:val="009A25D7"/>
    <w:rsid w:val="009B324D"/>
    <w:rsid w:val="009B5AEE"/>
    <w:rsid w:val="009E54CF"/>
    <w:rsid w:val="009F0155"/>
    <w:rsid w:val="009F45AD"/>
    <w:rsid w:val="00A145DE"/>
    <w:rsid w:val="00A24324"/>
    <w:rsid w:val="00A31E19"/>
    <w:rsid w:val="00A35968"/>
    <w:rsid w:val="00A64901"/>
    <w:rsid w:val="00A73F91"/>
    <w:rsid w:val="00A75F68"/>
    <w:rsid w:val="00A8175F"/>
    <w:rsid w:val="00A83A7A"/>
    <w:rsid w:val="00AB464A"/>
    <w:rsid w:val="00AF16C4"/>
    <w:rsid w:val="00AF23BC"/>
    <w:rsid w:val="00AF47A1"/>
    <w:rsid w:val="00B12AAA"/>
    <w:rsid w:val="00B5004B"/>
    <w:rsid w:val="00B5439F"/>
    <w:rsid w:val="00B56E17"/>
    <w:rsid w:val="00B62B32"/>
    <w:rsid w:val="00B72AF7"/>
    <w:rsid w:val="00B73369"/>
    <w:rsid w:val="00B75C26"/>
    <w:rsid w:val="00BA587E"/>
    <w:rsid w:val="00BB010B"/>
    <w:rsid w:val="00BC1273"/>
    <w:rsid w:val="00BC66C9"/>
    <w:rsid w:val="00BD12F3"/>
    <w:rsid w:val="00BD2CB3"/>
    <w:rsid w:val="00BD68D8"/>
    <w:rsid w:val="00BE3B7B"/>
    <w:rsid w:val="00BE437C"/>
    <w:rsid w:val="00C13D13"/>
    <w:rsid w:val="00C1460D"/>
    <w:rsid w:val="00C14635"/>
    <w:rsid w:val="00C14C0D"/>
    <w:rsid w:val="00C306B8"/>
    <w:rsid w:val="00C348F1"/>
    <w:rsid w:val="00C43015"/>
    <w:rsid w:val="00C47B8A"/>
    <w:rsid w:val="00C9105D"/>
    <w:rsid w:val="00C91FA9"/>
    <w:rsid w:val="00CB43ED"/>
    <w:rsid w:val="00CC6DC2"/>
    <w:rsid w:val="00CD06FF"/>
    <w:rsid w:val="00CE7022"/>
    <w:rsid w:val="00CF1D51"/>
    <w:rsid w:val="00D01252"/>
    <w:rsid w:val="00D05268"/>
    <w:rsid w:val="00D0632F"/>
    <w:rsid w:val="00D07707"/>
    <w:rsid w:val="00D301AA"/>
    <w:rsid w:val="00D30876"/>
    <w:rsid w:val="00D30B0A"/>
    <w:rsid w:val="00D36C91"/>
    <w:rsid w:val="00D373B2"/>
    <w:rsid w:val="00D412E7"/>
    <w:rsid w:val="00D53922"/>
    <w:rsid w:val="00D5606E"/>
    <w:rsid w:val="00D600A2"/>
    <w:rsid w:val="00D91D20"/>
    <w:rsid w:val="00D97F39"/>
    <w:rsid w:val="00DC0523"/>
    <w:rsid w:val="00DD1538"/>
    <w:rsid w:val="00DD53D8"/>
    <w:rsid w:val="00DE3974"/>
    <w:rsid w:val="00DE44B0"/>
    <w:rsid w:val="00DE6651"/>
    <w:rsid w:val="00DF1196"/>
    <w:rsid w:val="00E11131"/>
    <w:rsid w:val="00E178A0"/>
    <w:rsid w:val="00E23E35"/>
    <w:rsid w:val="00E26E60"/>
    <w:rsid w:val="00E30373"/>
    <w:rsid w:val="00E551E2"/>
    <w:rsid w:val="00E60985"/>
    <w:rsid w:val="00E6211D"/>
    <w:rsid w:val="00E650D5"/>
    <w:rsid w:val="00E82119"/>
    <w:rsid w:val="00E841D1"/>
    <w:rsid w:val="00E87AF5"/>
    <w:rsid w:val="00E97682"/>
    <w:rsid w:val="00EA57E2"/>
    <w:rsid w:val="00EC4CD1"/>
    <w:rsid w:val="00EC5222"/>
    <w:rsid w:val="00ED10DB"/>
    <w:rsid w:val="00ED251B"/>
    <w:rsid w:val="00ED72C1"/>
    <w:rsid w:val="00EE1DAB"/>
    <w:rsid w:val="00EE78D9"/>
    <w:rsid w:val="00EF1A3B"/>
    <w:rsid w:val="00EF33BA"/>
    <w:rsid w:val="00F0206C"/>
    <w:rsid w:val="00F17D87"/>
    <w:rsid w:val="00F30FAD"/>
    <w:rsid w:val="00F31616"/>
    <w:rsid w:val="00F34753"/>
    <w:rsid w:val="00F40A89"/>
    <w:rsid w:val="00F508AB"/>
    <w:rsid w:val="00F83A8D"/>
    <w:rsid w:val="00F94359"/>
    <w:rsid w:val="00F96353"/>
    <w:rsid w:val="00F97F39"/>
    <w:rsid w:val="00FA3A32"/>
    <w:rsid w:val="00FD03C8"/>
    <w:rsid w:val="00FD136A"/>
    <w:rsid w:val="00FD20CC"/>
    <w:rsid w:val="00FD35B9"/>
    <w:rsid w:val="00FE2DAF"/>
    <w:rsid w:val="00FF5FC4"/>
    <w:rsid w:val="01B666C0"/>
    <w:rsid w:val="02883F6B"/>
    <w:rsid w:val="03247659"/>
    <w:rsid w:val="039D27D5"/>
    <w:rsid w:val="04070ABB"/>
    <w:rsid w:val="042F236B"/>
    <w:rsid w:val="046723D5"/>
    <w:rsid w:val="04675A50"/>
    <w:rsid w:val="046E7B7D"/>
    <w:rsid w:val="05AF1DBA"/>
    <w:rsid w:val="07772F93"/>
    <w:rsid w:val="07FD0DA7"/>
    <w:rsid w:val="086504F8"/>
    <w:rsid w:val="08845B88"/>
    <w:rsid w:val="09D43B87"/>
    <w:rsid w:val="0A00672A"/>
    <w:rsid w:val="0A0C70E8"/>
    <w:rsid w:val="0A7964DD"/>
    <w:rsid w:val="0AEE3C5D"/>
    <w:rsid w:val="0C2C24C3"/>
    <w:rsid w:val="0C9B6BDE"/>
    <w:rsid w:val="0D002EE5"/>
    <w:rsid w:val="0D072E13"/>
    <w:rsid w:val="0D29243C"/>
    <w:rsid w:val="0E9E6512"/>
    <w:rsid w:val="0F9811B3"/>
    <w:rsid w:val="0FEBF7DE"/>
    <w:rsid w:val="106A0DA2"/>
    <w:rsid w:val="10AB3168"/>
    <w:rsid w:val="10E25BB8"/>
    <w:rsid w:val="10E4470A"/>
    <w:rsid w:val="119B31DD"/>
    <w:rsid w:val="12555A81"/>
    <w:rsid w:val="134F427F"/>
    <w:rsid w:val="14011A1D"/>
    <w:rsid w:val="14326E4D"/>
    <w:rsid w:val="1448706C"/>
    <w:rsid w:val="14C33176"/>
    <w:rsid w:val="15695ACC"/>
    <w:rsid w:val="159554A4"/>
    <w:rsid w:val="15F001F3"/>
    <w:rsid w:val="16D30E6C"/>
    <w:rsid w:val="17296D0F"/>
    <w:rsid w:val="172A220F"/>
    <w:rsid w:val="198033E4"/>
    <w:rsid w:val="19DB5E7F"/>
    <w:rsid w:val="19FA13E8"/>
    <w:rsid w:val="1A3B37AF"/>
    <w:rsid w:val="1A7D72DE"/>
    <w:rsid w:val="1AA50C28"/>
    <w:rsid w:val="1B9E0EC0"/>
    <w:rsid w:val="1BEDD0E5"/>
    <w:rsid w:val="1C7F3E27"/>
    <w:rsid w:val="1DCBD403"/>
    <w:rsid w:val="1EA10BF2"/>
    <w:rsid w:val="1ED32220"/>
    <w:rsid w:val="1FB27E5F"/>
    <w:rsid w:val="202152F9"/>
    <w:rsid w:val="203C5B8B"/>
    <w:rsid w:val="209D2997"/>
    <w:rsid w:val="21303941"/>
    <w:rsid w:val="217F0425"/>
    <w:rsid w:val="21CF4F08"/>
    <w:rsid w:val="224913C5"/>
    <w:rsid w:val="234D034D"/>
    <w:rsid w:val="25706A02"/>
    <w:rsid w:val="258C1362"/>
    <w:rsid w:val="26573E05"/>
    <w:rsid w:val="26B66D07"/>
    <w:rsid w:val="26D703BB"/>
    <w:rsid w:val="273554D8"/>
    <w:rsid w:val="27A6670B"/>
    <w:rsid w:val="27B03F88"/>
    <w:rsid w:val="27C20159"/>
    <w:rsid w:val="294855A0"/>
    <w:rsid w:val="29934A6D"/>
    <w:rsid w:val="2BC43604"/>
    <w:rsid w:val="2BFA09B4"/>
    <w:rsid w:val="2CAFC016"/>
    <w:rsid w:val="2DCB2EE5"/>
    <w:rsid w:val="2DD41AF8"/>
    <w:rsid w:val="2F911A4F"/>
    <w:rsid w:val="2F9E4DF6"/>
    <w:rsid w:val="2FAB5386"/>
    <w:rsid w:val="2FE4D658"/>
    <w:rsid w:val="2FFAEBDF"/>
    <w:rsid w:val="30351253"/>
    <w:rsid w:val="30AB6B41"/>
    <w:rsid w:val="32026CB0"/>
    <w:rsid w:val="327F2033"/>
    <w:rsid w:val="32921F09"/>
    <w:rsid w:val="34187EB7"/>
    <w:rsid w:val="343D0C0F"/>
    <w:rsid w:val="34E0437D"/>
    <w:rsid w:val="34E86BF6"/>
    <w:rsid w:val="34FE559A"/>
    <w:rsid w:val="35521215"/>
    <w:rsid w:val="358A6F34"/>
    <w:rsid w:val="35C0308E"/>
    <w:rsid w:val="36451CF8"/>
    <w:rsid w:val="36590DED"/>
    <w:rsid w:val="36AA0CD9"/>
    <w:rsid w:val="36B67FED"/>
    <w:rsid w:val="36D16989"/>
    <w:rsid w:val="37AE07F0"/>
    <w:rsid w:val="37D129A1"/>
    <w:rsid w:val="37E656F3"/>
    <w:rsid w:val="37EFCF85"/>
    <w:rsid w:val="382673F4"/>
    <w:rsid w:val="382D42DF"/>
    <w:rsid w:val="384855BD"/>
    <w:rsid w:val="388E43D4"/>
    <w:rsid w:val="39FB575D"/>
    <w:rsid w:val="3AA60379"/>
    <w:rsid w:val="3B65A5BA"/>
    <w:rsid w:val="3BBF4875"/>
    <w:rsid w:val="3BC22BD6"/>
    <w:rsid w:val="3BDC44C6"/>
    <w:rsid w:val="3BFD614F"/>
    <w:rsid w:val="3C4A1903"/>
    <w:rsid w:val="3CB61517"/>
    <w:rsid w:val="3D4B38EA"/>
    <w:rsid w:val="3D6942C0"/>
    <w:rsid w:val="3D9BF4E9"/>
    <w:rsid w:val="3DEB0EC4"/>
    <w:rsid w:val="3EF451F7"/>
    <w:rsid w:val="3EFAB38B"/>
    <w:rsid w:val="3FC164E9"/>
    <w:rsid w:val="40370E44"/>
    <w:rsid w:val="40750F19"/>
    <w:rsid w:val="40A11D0E"/>
    <w:rsid w:val="40C94DC1"/>
    <w:rsid w:val="424A0417"/>
    <w:rsid w:val="436F7EA2"/>
    <w:rsid w:val="44F20D8A"/>
    <w:rsid w:val="451A208F"/>
    <w:rsid w:val="45C12DA6"/>
    <w:rsid w:val="45C37A50"/>
    <w:rsid w:val="45E06E35"/>
    <w:rsid w:val="461161C6"/>
    <w:rsid w:val="463827CD"/>
    <w:rsid w:val="472D7E58"/>
    <w:rsid w:val="485A1983"/>
    <w:rsid w:val="48DD3AFF"/>
    <w:rsid w:val="49D547D7"/>
    <w:rsid w:val="4AC05DF2"/>
    <w:rsid w:val="4AD7205D"/>
    <w:rsid w:val="4B3C47BF"/>
    <w:rsid w:val="4B517FD7"/>
    <w:rsid w:val="4C470EEB"/>
    <w:rsid w:val="4CDC155F"/>
    <w:rsid w:val="4DC86B2C"/>
    <w:rsid w:val="4EC015B1"/>
    <w:rsid w:val="4F3855B6"/>
    <w:rsid w:val="4F5F037B"/>
    <w:rsid w:val="4FEDF6F5"/>
    <w:rsid w:val="50233DC3"/>
    <w:rsid w:val="50BB4726"/>
    <w:rsid w:val="51BB9925"/>
    <w:rsid w:val="52EF6909"/>
    <w:rsid w:val="53FD69DB"/>
    <w:rsid w:val="54091C4C"/>
    <w:rsid w:val="549B2C16"/>
    <w:rsid w:val="55F85014"/>
    <w:rsid w:val="56A39290"/>
    <w:rsid w:val="56BC4D54"/>
    <w:rsid w:val="582A0BD8"/>
    <w:rsid w:val="586B07E0"/>
    <w:rsid w:val="587578B0"/>
    <w:rsid w:val="58B303D9"/>
    <w:rsid w:val="591F55B3"/>
    <w:rsid w:val="596040BD"/>
    <w:rsid w:val="59AD34D8"/>
    <w:rsid w:val="59D81EA5"/>
    <w:rsid w:val="59E85E60"/>
    <w:rsid w:val="5A3B0686"/>
    <w:rsid w:val="5A971D60"/>
    <w:rsid w:val="5DBB21EA"/>
    <w:rsid w:val="5E3410BD"/>
    <w:rsid w:val="5E76606A"/>
    <w:rsid w:val="5EF3BE1D"/>
    <w:rsid w:val="5EF9525B"/>
    <w:rsid w:val="5F0B4ACB"/>
    <w:rsid w:val="5F7BB339"/>
    <w:rsid w:val="5FCB6008"/>
    <w:rsid w:val="5FE33352"/>
    <w:rsid w:val="5FEC1C02"/>
    <w:rsid w:val="5FFF757B"/>
    <w:rsid w:val="60805044"/>
    <w:rsid w:val="617F52FC"/>
    <w:rsid w:val="619E1166"/>
    <w:rsid w:val="61B72CE8"/>
    <w:rsid w:val="624225D1"/>
    <w:rsid w:val="626E7E8B"/>
    <w:rsid w:val="639257BA"/>
    <w:rsid w:val="63FB2A29"/>
    <w:rsid w:val="63FBC770"/>
    <w:rsid w:val="64EF688B"/>
    <w:rsid w:val="64F32E50"/>
    <w:rsid w:val="65AD68DC"/>
    <w:rsid w:val="66042274"/>
    <w:rsid w:val="66543067"/>
    <w:rsid w:val="678E0045"/>
    <w:rsid w:val="67F6F16B"/>
    <w:rsid w:val="6A8B290A"/>
    <w:rsid w:val="6B166CD1"/>
    <w:rsid w:val="6B197D10"/>
    <w:rsid w:val="6B9320D0"/>
    <w:rsid w:val="6D631493"/>
    <w:rsid w:val="6DF706BF"/>
    <w:rsid w:val="6E533773"/>
    <w:rsid w:val="6E730E75"/>
    <w:rsid w:val="6EA168B2"/>
    <w:rsid w:val="6EFF92B8"/>
    <w:rsid w:val="6F062233"/>
    <w:rsid w:val="6F6A3147"/>
    <w:rsid w:val="6FA99897"/>
    <w:rsid w:val="6FB22D40"/>
    <w:rsid w:val="6FB62831"/>
    <w:rsid w:val="6FBD6BF0"/>
    <w:rsid w:val="6FF10F37"/>
    <w:rsid w:val="702E686B"/>
    <w:rsid w:val="70797229"/>
    <w:rsid w:val="70A17A56"/>
    <w:rsid w:val="71063344"/>
    <w:rsid w:val="722A10F5"/>
    <w:rsid w:val="737FEBBC"/>
    <w:rsid w:val="74E27C24"/>
    <w:rsid w:val="74E67714"/>
    <w:rsid w:val="753472BA"/>
    <w:rsid w:val="754742BA"/>
    <w:rsid w:val="758D2970"/>
    <w:rsid w:val="759D5157"/>
    <w:rsid w:val="75EAB927"/>
    <w:rsid w:val="764D35FC"/>
    <w:rsid w:val="7761B617"/>
    <w:rsid w:val="77E154BF"/>
    <w:rsid w:val="77F57329"/>
    <w:rsid w:val="77FADDF1"/>
    <w:rsid w:val="77FB2BC2"/>
    <w:rsid w:val="77FB2BF7"/>
    <w:rsid w:val="787058F0"/>
    <w:rsid w:val="7899684C"/>
    <w:rsid w:val="78FF3575"/>
    <w:rsid w:val="7A74131E"/>
    <w:rsid w:val="7A8D23E0"/>
    <w:rsid w:val="7B1B79EC"/>
    <w:rsid w:val="7B5D79C7"/>
    <w:rsid w:val="7B62386D"/>
    <w:rsid w:val="7B79C786"/>
    <w:rsid w:val="7BF3FD84"/>
    <w:rsid w:val="7C29710F"/>
    <w:rsid w:val="7C7E930B"/>
    <w:rsid w:val="7CA659DB"/>
    <w:rsid w:val="7CDEAD85"/>
    <w:rsid w:val="7D0FD7A2"/>
    <w:rsid w:val="7D344D95"/>
    <w:rsid w:val="7D9B062B"/>
    <w:rsid w:val="7DD75659"/>
    <w:rsid w:val="7DDB2A78"/>
    <w:rsid w:val="7DDFE9A3"/>
    <w:rsid w:val="7E9C020C"/>
    <w:rsid w:val="7EB28112"/>
    <w:rsid w:val="7EDF2910"/>
    <w:rsid w:val="7EEF1BEB"/>
    <w:rsid w:val="7EF8E47E"/>
    <w:rsid w:val="7EFDF554"/>
    <w:rsid w:val="7F2F1A17"/>
    <w:rsid w:val="7F2F1DFC"/>
    <w:rsid w:val="7FAD6D3F"/>
    <w:rsid w:val="7FB7BE9F"/>
    <w:rsid w:val="7FBF14D3"/>
    <w:rsid w:val="7FD7C9C9"/>
    <w:rsid w:val="7FE1462C"/>
    <w:rsid w:val="7FEBBC57"/>
    <w:rsid w:val="7FFFC649"/>
    <w:rsid w:val="7FFFDA42"/>
    <w:rsid w:val="7FFFF703"/>
    <w:rsid w:val="8BFEF11C"/>
    <w:rsid w:val="8F7F9574"/>
    <w:rsid w:val="97BBC310"/>
    <w:rsid w:val="996FB6BE"/>
    <w:rsid w:val="9CFDE385"/>
    <w:rsid w:val="9DBE4D74"/>
    <w:rsid w:val="9EF582A8"/>
    <w:rsid w:val="9FFD6C05"/>
    <w:rsid w:val="ACBDB2ED"/>
    <w:rsid w:val="ADF75F2D"/>
    <w:rsid w:val="AED6CB5D"/>
    <w:rsid w:val="AF6FBA3E"/>
    <w:rsid w:val="B78EC188"/>
    <w:rsid w:val="B7CC64E2"/>
    <w:rsid w:val="B7EF2E06"/>
    <w:rsid w:val="BBB6F194"/>
    <w:rsid w:val="BBCF52AB"/>
    <w:rsid w:val="BCE30CC6"/>
    <w:rsid w:val="BDB7AA3C"/>
    <w:rsid w:val="BDB846C2"/>
    <w:rsid w:val="BF33FDA4"/>
    <w:rsid w:val="BF7D61DF"/>
    <w:rsid w:val="BFEFC15B"/>
    <w:rsid w:val="BFF2154A"/>
    <w:rsid w:val="CF79CF7C"/>
    <w:rsid w:val="D76B2520"/>
    <w:rsid w:val="D9F7D245"/>
    <w:rsid w:val="DDF6295C"/>
    <w:rsid w:val="DDF78FED"/>
    <w:rsid w:val="DDF9737F"/>
    <w:rsid w:val="DDFEF14A"/>
    <w:rsid w:val="DEFB724F"/>
    <w:rsid w:val="DF6D65F4"/>
    <w:rsid w:val="DF6DC563"/>
    <w:rsid w:val="DFF93F66"/>
    <w:rsid w:val="E6AC3A7A"/>
    <w:rsid w:val="E77CCEF1"/>
    <w:rsid w:val="E987A31D"/>
    <w:rsid w:val="EBE71DA3"/>
    <w:rsid w:val="EDEC96B2"/>
    <w:rsid w:val="EDFB3658"/>
    <w:rsid w:val="EFD42E11"/>
    <w:rsid w:val="EFEB00FE"/>
    <w:rsid w:val="EFF94923"/>
    <w:rsid w:val="EFFC5D35"/>
    <w:rsid w:val="EFFE2C4A"/>
    <w:rsid w:val="F1FD8D75"/>
    <w:rsid w:val="F35F439D"/>
    <w:rsid w:val="F3FFD70D"/>
    <w:rsid w:val="F5E1B0DF"/>
    <w:rsid w:val="F5FF7CC0"/>
    <w:rsid w:val="F6E9CBE9"/>
    <w:rsid w:val="F6EEAE2E"/>
    <w:rsid w:val="F77F5634"/>
    <w:rsid w:val="F97EB683"/>
    <w:rsid w:val="FB170D45"/>
    <w:rsid w:val="FBABFC99"/>
    <w:rsid w:val="FBBB4745"/>
    <w:rsid w:val="FBF3345A"/>
    <w:rsid w:val="FBF7D9A1"/>
    <w:rsid w:val="FBFC5CC3"/>
    <w:rsid w:val="FBFDF966"/>
    <w:rsid w:val="FDBF7693"/>
    <w:rsid w:val="FDF5042C"/>
    <w:rsid w:val="FDF72ABC"/>
    <w:rsid w:val="FDF8A828"/>
    <w:rsid w:val="FE27C0C4"/>
    <w:rsid w:val="FE5F648F"/>
    <w:rsid w:val="FEFBD558"/>
    <w:rsid w:val="FFAF873F"/>
    <w:rsid w:val="FFBFBBCB"/>
    <w:rsid w:val="FFDFC8B5"/>
    <w:rsid w:val="FFE7410E"/>
    <w:rsid w:val="FFEB894B"/>
    <w:rsid w:val="FFEF8A99"/>
    <w:rsid w:val="FFFB43C6"/>
    <w:rsid w:val="FFFCE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qFormat="1" w:unhideWhenUsed="0" w:uiPriority="99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Arial"/>
      <w:kern w:val="2"/>
      <w:sz w:val="21"/>
      <w:szCs w:val="24"/>
      <w:lang w:val="en-US" w:eastAsia="zh-CN" w:bidi="ar-SA"/>
    </w:rPr>
  </w:style>
  <w:style w:type="paragraph" w:styleId="3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2">
    <w:name w:val="heading 2"/>
    <w:basedOn w:val="1"/>
    <w:next w:val="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Cs w:val="32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qFormat/>
    <w:uiPriority w:val="0"/>
    <w:pPr>
      <w:jc w:val="left"/>
    </w:pPr>
  </w:style>
  <w:style w:type="paragraph" w:styleId="5">
    <w:name w:val="Body Text"/>
    <w:basedOn w:val="1"/>
    <w:qFormat/>
    <w:uiPriority w:val="0"/>
    <w:pPr>
      <w:spacing w:after="120"/>
    </w:p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cs="Times New Roman"/>
      <w:sz w:val="18"/>
    </w:rPr>
  </w:style>
  <w:style w:type="paragraph" w:styleId="7">
    <w:name w:val="header"/>
    <w:basedOn w:val="1"/>
    <w:link w:val="2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9">
    <w:name w:val="Normal (Web)"/>
    <w:basedOn w:val="1"/>
    <w:qFormat/>
    <w:uiPriority w:val="0"/>
    <w:rPr>
      <w:sz w:val="24"/>
    </w:rPr>
  </w:style>
  <w:style w:type="paragraph" w:styleId="10">
    <w:name w:val="Body Text First Indent"/>
    <w:basedOn w:val="5"/>
    <w:qFormat/>
    <w:uiPriority w:val="99"/>
    <w:pPr>
      <w:spacing w:after="0"/>
      <w:ind w:firstLine="420" w:firstLineChars="100"/>
    </w:pPr>
    <w:rPr>
      <w:rFonts w:eastAsia="仿宋" w:cs="Calibri"/>
      <w:color w:val="000000"/>
      <w:sz w:val="20"/>
      <w:szCs w:val="20"/>
    </w:rPr>
  </w:style>
  <w:style w:type="paragraph" w:styleId="11">
    <w:name w:val="Body Text First Indent 2"/>
    <w:basedOn w:val="1"/>
    <w:link w:val="21"/>
    <w:qFormat/>
    <w:uiPriority w:val="0"/>
    <w:pPr>
      <w:ind w:firstLine="420" w:firstLineChars="200"/>
    </w:pPr>
    <w:rPr>
      <w:rFonts w:cs="Times New Roman"/>
      <w:szCs w:val="21"/>
    </w:rPr>
  </w:style>
  <w:style w:type="character" w:styleId="14">
    <w:name w:val="Strong"/>
    <w:basedOn w:val="13"/>
    <w:qFormat/>
    <w:uiPriority w:val="0"/>
    <w:rPr>
      <w:b/>
    </w:rPr>
  </w:style>
  <w:style w:type="character" w:styleId="15">
    <w:name w:val="Emphasis"/>
    <w:basedOn w:val="13"/>
    <w:qFormat/>
    <w:uiPriority w:val="0"/>
    <w:rPr>
      <w:i/>
    </w:rPr>
  </w:style>
  <w:style w:type="paragraph" w:customStyle="1" w:styleId="16">
    <w:name w:val="正文2"/>
    <w:basedOn w:val="1"/>
    <w:next w:val="1"/>
    <w:qFormat/>
    <w:uiPriority w:val="99"/>
    <w:rPr>
      <w:rFonts w:ascii="仿宋_GB2312" w:eastAsia="仿宋_GB2312"/>
      <w:sz w:val="32"/>
      <w:szCs w:val="20"/>
    </w:rPr>
  </w:style>
  <w:style w:type="paragraph" w:customStyle="1" w:styleId="17">
    <w:name w:val="Body text|1"/>
    <w:basedOn w:val="1"/>
    <w:qFormat/>
    <w:uiPriority w:val="0"/>
    <w:pPr>
      <w:spacing w:line="405" w:lineRule="auto"/>
      <w:ind w:firstLine="400"/>
    </w:pPr>
    <w:rPr>
      <w:rFonts w:ascii="宋体" w:hAnsi="Times New Roman" w:cs="宋体"/>
      <w:sz w:val="30"/>
      <w:szCs w:val="30"/>
      <w:lang w:val="zh-TW" w:eastAsia="zh-TW" w:bidi="zh-TW"/>
    </w:rPr>
  </w:style>
  <w:style w:type="paragraph" w:customStyle="1" w:styleId="18">
    <w:name w:val="列出段落1"/>
    <w:basedOn w:val="1"/>
    <w:qFormat/>
    <w:uiPriority w:val="0"/>
    <w:pPr>
      <w:ind w:firstLine="420" w:firstLineChars="200"/>
    </w:pPr>
    <w:rPr>
      <w:rFonts w:cs="Times New Roman"/>
    </w:rPr>
  </w:style>
  <w:style w:type="character" w:customStyle="1" w:styleId="19">
    <w:name w:val="s1"/>
    <w:basedOn w:val="13"/>
    <w:qFormat/>
    <w:uiPriority w:val="0"/>
    <w:rPr>
      <w:rFonts w:ascii="Helvetica" w:hAnsi="Helvetica" w:eastAsia="Helvetica" w:cs="Helvetica"/>
      <w:sz w:val="24"/>
      <w:szCs w:val="24"/>
    </w:rPr>
  </w:style>
  <w:style w:type="character" w:customStyle="1" w:styleId="20">
    <w:name w:val="页眉 字符"/>
    <w:basedOn w:val="13"/>
    <w:link w:val="7"/>
    <w:qFormat/>
    <w:uiPriority w:val="0"/>
    <w:rPr>
      <w:rFonts w:ascii="Calibri" w:hAnsi="Calibri" w:eastAsia="宋体" w:cs="Arial"/>
      <w:kern w:val="2"/>
      <w:sz w:val="18"/>
      <w:szCs w:val="18"/>
    </w:rPr>
  </w:style>
  <w:style w:type="character" w:customStyle="1" w:styleId="21">
    <w:name w:val="正文文本首行缩进 2 字符"/>
    <w:basedOn w:val="13"/>
    <w:link w:val="11"/>
    <w:qFormat/>
    <w:uiPriority w:val="0"/>
    <w:rPr>
      <w:rFonts w:ascii="Calibri" w:hAnsi="Calibri" w:eastAsia="宋体" w:cs="Times New Roman"/>
      <w:kern w:val="2"/>
      <w:sz w:val="21"/>
      <w:szCs w:val="21"/>
    </w:rPr>
  </w:style>
  <w:style w:type="character" w:customStyle="1" w:styleId="22">
    <w:name w:val="font21"/>
    <w:basedOn w:val="13"/>
    <w:qFormat/>
    <w:uiPriority w:val="0"/>
    <w:rPr>
      <w:rFonts w:hint="eastAsia" w:ascii="宋体" w:hAnsi="宋体" w:eastAsia="宋体" w:cs="宋体"/>
      <w:color w:val="000000"/>
      <w:sz w:val="18"/>
      <w:szCs w:val="18"/>
      <w:u w:val="none"/>
    </w:rPr>
  </w:style>
  <w:style w:type="character" w:customStyle="1" w:styleId="23">
    <w:name w:val="font41"/>
    <w:basedOn w:val="13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080</Words>
  <Characters>9701</Characters>
  <Lines>8</Lines>
  <Paragraphs>2</Paragraphs>
  <TotalTime>23</TotalTime>
  <ScaleCrop>false</ScaleCrop>
  <LinksUpToDate>false</LinksUpToDate>
  <CharactersWithSpaces>9923</CharactersWithSpaces>
  <Application>WPS Office_11.8.2.105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30T11:32:00Z</dcterms:created>
  <dc:creator>emmm</dc:creator>
  <cp:lastModifiedBy>轻舞飞扬</cp:lastModifiedBy>
  <cp:lastPrinted>2025-10-02T21:16:00Z</cp:lastPrinted>
  <dcterms:modified xsi:type="dcterms:W3CDTF">2026-03-10T10:49:35Z</dcterms:modified>
  <cp:revision>2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4</vt:lpwstr>
  </property>
  <property fmtid="{D5CDD505-2E9C-101B-9397-08002B2CF9AE}" pid="3" name="ICV">
    <vt:lpwstr>9A2A4774DFA6485F841F01BF0F1B2795_13</vt:lpwstr>
  </property>
  <property fmtid="{D5CDD505-2E9C-101B-9397-08002B2CF9AE}" pid="4" name="KSOTemplateDocerSaveRecord">
    <vt:lpwstr>eyJoZGlkIjoiMDE3ODA5NDdmODQxNWFhNWVkMjA1OGMxMzViNDljNzEiLCJ1c2VySWQiOiIxMDIwMzk2NzEzIn0=</vt:lpwstr>
  </property>
</Properties>
</file>